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evgenijs Luscik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evgenijs</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uscik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047 Crestwood Drive, Northbrook, IL, USA Northbrook, IL, USA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luscik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95336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eo Luscik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3/2023</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Lya lusciks</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9/2014</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